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895" w:type="dxa"/>
        <w:tblInd w:w="-5" w:type="dxa"/>
        <w:tblLook w:val="04A0" w:firstRow="1" w:lastRow="0" w:firstColumn="1" w:lastColumn="0" w:noHBand="0" w:noVBand="1"/>
      </w:tblPr>
      <w:tblGrid>
        <w:gridCol w:w="1013"/>
        <w:gridCol w:w="4925"/>
        <w:gridCol w:w="1982"/>
        <w:gridCol w:w="1975"/>
      </w:tblGrid>
      <w:tr w:rsidR="00585AC6" w14:paraId="11F27F19" w14:textId="77777777" w:rsidTr="00204FE4">
        <w:tc>
          <w:tcPr>
            <w:tcW w:w="5938" w:type="dxa"/>
            <w:gridSpan w:val="2"/>
          </w:tcPr>
          <w:p w14:paraId="18771714" w14:textId="77777777" w:rsidR="00585AC6" w:rsidRDefault="00585AC6" w:rsidP="00204FE4">
            <w:pPr>
              <w:pStyle w:val="ListParagraph"/>
              <w:ind w:left="0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11352AF" wp14:editId="1D57E4AF">
                      <wp:simplePos x="0" y="0"/>
                      <wp:positionH relativeFrom="column">
                        <wp:posOffset>1050925</wp:posOffset>
                      </wp:positionH>
                      <wp:positionV relativeFrom="paragraph">
                        <wp:posOffset>264795</wp:posOffset>
                      </wp:positionV>
                      <wp:extent cx="0" cy="219075"/>
                      <wp:effectExtent l="0" t="0" r="19050" b="28575"/>
                      <wp:wrapNone/>
                      <wp:docPr id="18" name="Straight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19075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0DB00E74" id="Straight Connector 18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75pt,20.85pt" to="82.75pt,3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" strokecolor="red" strokeweight="2pt">
                      <v:stroke joinstyle="miter"/>
                    </v:line>
                  </w:pict>
                </mc:Fallback>
              </mc:AlternateContent>
            </w:r>
            <w:r>
              <w:rPr>
                <w:rFonts w:ascii="Tahoma" w:hAnsi="Tahoma" w:cs="Tahoma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FECD0A2" wp14:editId="4B0CC67F">
                      <wp:simplePos x="0" y="0"/>
                      <wp:positionH relativeFrom="column">
                        <wp:posOffset>1050925</wp:posOffset>
                      </wp:positionH>
                      <wp:positionV relativeFrom="paragraph">
                        <wp:posOffset>513715</wp:posOffset>
                      </wp:positionV>
                      <wp:extent cx="0" cy="219075"/>
                      <wp:effectExtent l="0" t="0" r="19050" b="28575"/>
                      <wp:wrapNone/>
                      <wp:docPr id="19" name="Straight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19075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00B05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4B0D347C" id="Straight Connector 19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75pt,40.45pt" to="82.75pt,5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" strokecolor="#00b050" strokeweight="2pt">
                      <v:stroke joinstyle="miter"/>
                    </v:line>
                  </w:pict>
                </mc:Fallback>
              </mc:AlternateContent>
            </w:r>
            <w:r>
              <w:rPr>
                <w:rFonts w:ascii="Tahoma" w:hAnsi="Tahoma" w:cs="Tahoma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427C257" wp14:editId="44575308">
                      <wp:simplePos x="0" y="0"/>
                      <wp:positionH relativeFrom="column">
                        <wp:posOffset>1052195</wp:posOffset>
                      </wp:positionH>
                      <wp:positionV relativeFrom="paragraph">
                        <wp:posOffset>12065</wp:posOffset>
                      </wp:positionV>
                      <wp:extent cx="0" cy="219075"/>
                      <wp:effectExtent l="0" t="0" r="19050" b="28575"/>
                      <wp:wrapNone/>
                      <wp:docPr id="20" name="Straight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19075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4026C922" id="Straight Connector 2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85pt,.95pt" to="82.85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" strokecolor="windowText" strokeweight="2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US" w:eastAsia="en-US"/>
              </w:rPr>
              <w:drawing>
                <wp:inline distT="0" distB="0" distL="0" distR="0" wp14:anchorId="6519220F" wp14:editId="103C9695">
                  <wp:extent cx="962025" cy="753826"/>
                  <wp:effectExtent l="0" t="0" r="0" b="8255"/>
                  <wp:docPr id="21" name="Picture 21" descr="Nairobi Metropolitan Service – Enforcement Constable. – Career Associ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Nairobi Metropolitan Service – Enforcement Constable. – Career Associ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6070" cy="772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7" w:type="dxa"/>
            <w:gridSpan w:val="2"/>
          </w:tcPr>
          <w:p w14:paraId="2BBD22F3" w14:textId="77777777" w:rsidR="00585AC6" w:rsidRDefault="00585AC6" w:rsidP="00204FE4">
            <w:pPr>
              <w:pStyle w:val="ListParagraph"/>
              <w:ind w:left="0"/>
              <w:jc w:val="right"/>
              <w:rPr>
                <w:rFonts w:ascii="Tahoma" w:hAnsi="Tahoma" w:cs="Tahoma"/>
              </w:rPr>
            </w:pPr>
            <w:r w:rsidRPr="00073120">
              <w:rPr>
                <w:rFonts w:ascii="Tahoma" w:hAnsi="Tahoma" w:cs="Tahoma"/>
                <w:noProof/>
                <w:lang w:val="en-US" w:eastAsia="en-US"/>
              </w:rPr>
              <w:drawing>
                <wp:inline distT="0" distB="0" distL="0" distR="0" wp14:anchorId="7F6992A3" wp14:editId="102B867B">
                  <wp:extent cx="1050925" cy="742677"/>
                  <wp:effectExtent l="0" t="0" r="0" b="635"/>
                  <wp:docPr id="22" name="Picture 22" descr="C:\Users\cchesaro.AFA-AD\Desktop\AFA 2021\S H O W S\MOMBASA SHOW 2019\CORRECTIONS\banners\AFA_LOGO_FIN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chesaro.AFA-AD\Desktop\AFA 2021\S H O W S\MOMBASA SHOW 2019\CORRECTIONS\banners\AFA_LOGO_FINA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609" cy="755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5AC6" w:rsidRPr="005D2E44" w14:paraId="20C20E3E" w14:textId="77777777" w:rsidTr="00204FE4">
        <w:tc>
          <w:tcPr>
            <w:tcW w:w="5938" w:type="dxa"/>
            <w:gridSpan w:val="2"/>
          </w:tcPr>
          <w:p w14:paraId="1F02AC1D" w14:textId="77777777" w:rsidR="00585AC6" w:rsidRPr="005D2E44" w:rsidRDefault="00585AC6" w:rsidP="00204FE4">
            <w:pPr>
              <w:pStyle w:val="ListParagraph"/>
              <w:ind w:left="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Institution/Organization Name: </w:t>
            </w:r>
          </w:p>
        </w:tc>
        <w:tc>
          <w:tcPr>
            <w:tcW w:w="3957" w:type="dxa"/>
            <w:gridSpan w:val="2"/>
          </w:tcPr>
          <w:p w14:paraId="449199B2" w14:textId="77777777" w:rsidR="00585AC6" w:rsidRPr="005D2E44" w:rsidRDefault="0055586D" w:rsidP="007A44F7">
            <w:pPr>
              <w:pStyle w:val="ListParagraph"/>
              <w:ind w:left="0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5D2E44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AFA-Nuts &amp; Oil </w:t>
            </w:r>
            <w:r w:rsidR="00FA01D8" w:rsidRPr="005D2E44">
              <w:rPr>
                <w:rFonts w:ascii="Tahoma" w:hAnsi="Tahoma" w:cs="Tahoma"/>
                <w:b/>
                <w:bCs/>
                <w:sz w:val="20"/>
                <w:szCs w:val="20"/>
              </w:rPr>
              <w:t>Crops Directorate</w:t>
            </w:r>
          </w:p>
        </w:tc>
      </w:tr>
      <w:tr w:rsidR="00585AC6" w:rsidRPr="005D2E44" w14:paraId="70A322D6" w14:textId="77777777" w:rsidTr="005D2E44">
        <w:tc>
          <w:tcPr>
            <w:tcW w:w="9895" w:type="dxa"/>
            <w:gridSpan w:val="4"/>
            <w:shd w:val="clear" w:color="auto" w:fill="C5E0B3" w:themeFill="accent6" w:themeFillTint="66"/>
          </w:tcPr>
          <w:p w14:paraId="4219BE37" w14:textId="69E61A16" w:rsidR="00585AC6" w:rsidRPr="005D2E44" w:rsidRDefault="005D2E44" w:rsidP="005D2E44">
            <w:pPr>
              <w:pStyle w:val="ListParagraph"/>
              <w:ind w:left="0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5D2E44">
              <w:rPr>
                <w:rFonts w:ascii="Tahoma" w:hAnsi="Tahoma" w:cs="Tahoma"/>
                <w:b/>
                <w:bCs/>
                <w:sz w:val="20"/>
                <w:szCs w:val="20"/>
              </w:rPr>
              <w:t>PROCESS FOR COMMERCIAL NURSERY LICENCE</w:t>
            </w:r>
          </w:p>
        </w:tc>
      </w:tr>
      <w:tr w:rsidR="00585AC6" w:rsidRPr="00073120" w14:paraId="7B109B5A" w14:textId="77777777" w:rsidTr="009750A5">
        <w:tc>
          <w:tcPr>
            <w:tcW w:w="1013" w:type="dxa"/>
          </w:tcPr>
          <w:p w14:paraId="3D7C6A4C" w14:textId="77777777" w:rsidR="00585AC6" w:rsidRPr="00A06060" w:rsidRDefault="00585AC6" w:rsidP="00204FE4">
            <w:pPr>
              <w:pStyle w:val="ListParagraph"/>
              <w:ind w:left="342"/>
              <w:rPr>
                <w:rFonts w:ascii="Tahoma" w:hAnsi="Tahoma" w:cs="Tahoma"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Step </w:t>
            </w:r>
          </w:p>
        </w:tc>
        <w:tc>
          <w:tcPr>
            <w:tcW w:w="4925" w:type="dxa"/>
          </w:tcPr>
          <w:p w14:paraId="6906B781" w14:textId="77777777" w:rsidR="00585AC6" w:rsidRPr="00A06060" w:rsidRDefault="00585AC6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Event/Activity/Action </w:t>
            </w:r>
          </w:p>
        </w:tc>
        <w:tc>
          <w:tcPr>
            <w:tcW w:w="1982" w:type="dxa"/>
          </w:tcPr>
          <w:p w14:paraId="41BABE28" w14:textId="77777777" w:rsidR="00585AC6" w:rsidRPr="00A06060" w:rsidRDefault="00585AC6" w:rsidP="00204FE4">
            <w:pPr>
              <w:pStyle w:val="ListParagraph"/>
              <w:ind w:left="0"/>
              <w:rPr>
                <w:rFonts w:ascii="Tahoma" w:hAnsi="Tahoma" w:cs="Tahoma"/>
                <w:b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Time/ No. Of Days </w:t>
            </w:r>
          </w:p>
        </w:tc>
        <w:tc>
          <w:tcPr>
            <w:tcW w:w="1975" w:type="dxa"/>
          </w:tcPr>
          <w:p w14:paraId="341DECC2" w14:textId="77777777" w:rsidR="00585AC6" w:rsidRPr="00A06060" w:rsidRDefault="00585AC6" w:rsidP="00204FE4">
            <w:pPr>
              <w:pStyle w:val="ListParagraph"/>
              <w:ind w:left="0"/>
              <w:rPr>
                <w:rFonts w:ascii="Tahoma" w:hAnsi="Tahoma" w:cs="Tahoma"/>
                <w:b/>
                <w:sz w:val="20"/>
                <w:szCs w:val="20"/>
              </w:rPr>
            </w:pPr>
            <w:r w:rsidRPr="00A0606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Actor </w:t>
            </w:r>
          </w:p>
        </w:tc>
      </w:tr>
      <w:tr w:rsidR="00585AC6" w:rsidRPr="00A06060" w14:paraId="15A25D62" w14:textId="77777777" w:rsidTr="009750A5">
        <w:tc>
          <w:tcPr>
            <w:tcW w:w="1013" w:type="dxa"/>
          </w:tcPr>
          <w:p w14:paraId="4724B379" w14:textId="77777777" w:rsidR="00585AC6" w:rsidRPr="00A06060" w:rsidRDefault="00585AC6" w:rsidP="00585AC6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6605F276" w14:textId="207160DE" w:rsidR="00585AC6" w:rsidRPr="00A06060" w:rsidRDefault="00FA01D8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Applicant </w:t>
            </w:r>
            <w:r w:rsidR="00740450">
              <w:rPr>
                <w:rFonts w:ascii="Tahoma" w:hAnsi="Tahoma" w:cs="Tahoma"/>
                <w:sz w:val="20"/>
                <w:szCs w:val="20"/>
              </w:rPr>
              <w:t>already register</w:t>
            </w:r>
            <w:r w:rsidR="000850F8">
              <w:rPr>
                <w:rFonts w:ascii="Tahoma" w:hAnsi="Tahoma" w:cs="Tahoma"/>
                <w:sz w:val="20"/>
                <w:szCs w:val="20"/>
              </w:rPr>
              <w:t>ed</w:t>
            </w:r>
            <w:r w:rsidR="00740450">
              <w:rPr>
                <w:rFonts w:ascii="Tahoma" w:hAnsi="Tahoma" w:cs="Tahoma"/>
                <w:sz w:val="20"/>
                <w:szCs w:val="20"/>
              </w:rPr>
              <w:t xml:space="preserve"> on IMIS selects the location of nursery</w:t>
            </w:r>
          </w:p>
        </w:tc>
        <w:tc>
          <w:tcPr>
            <w:tcW w:w="1982" w:type="dxa"/>
          </w:tcPr>
          <w:p w14:paraId="0D3379FA" w14:textId="77777777" w:rsidR="00585AC6" w:rsidRPr="00136DC4" w:rsidRDefault="00585AC6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975" w:type="dxa"/>
          </w:tcPr>
          <w:p w14:paraId="0ADB2EE2" w14:textId="77777777" w:rsidR="00585AC6" w:rsidRPr="00A06060" w:rsidRDefault="00FA01D8" w:rsidP="00204FE4">
            <w:pPr>
              <w:pStyle w:val="ListParagraph"/>
              <w:ind w:left="0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pplicant</w:t>
            </w:r>
          </w:p>
        </w:tc>
      </w:tr>
      <w:tr w:rsidR="00585AC6" w:rsidRPr="00073120" w14:paraId="17FEF6CC" w14:textId="77777777" w:rsidTr="009750A5">
        <w:tc>
          <w:tcPr>
            <w:tcW w:w="1013" w:type="dxa"/>
          </w:tcPr>
          <w:p w14:paraId="10E544CF" w14:textId="77777777" w:rsidR="00585AC6" w:rsidRPr="00A06060" w:rsidRDefault="00585AC6" w:rsidP="00585AC6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468D6243" w14:textId="1BD6D58C" w:rsidR="00585AC6" w:rsidRPr="00A06060" w:rsidRDefault="00740450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ield officer receives the inspection request</w:t>
            </w:r>
          </w:p>
        </w:tc>
        <w:tc>
          <w:tcPr>
            <w:tcW w:w="1982" w:type="dxa"/>
          </w:tcPr>
          <w:p w14:paraId="38FF6C7F" w14:textId="77777777" w:rsidR="00585AC6" w:rsidRPr="002012D2" w:rsidRDefault="002012D2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 w:rsidRPr="002012D2">
              <w:rPr>
                <w:rFonts w:ascii="Tahoma" w:hAnsi="Tahoma" w:cs="Tahoma"/>
                <w:sz w:val="22"/>
                <w:szCs w:val="22"/>
              </w:rPr>
              <w:t>1 day</w:t>
            </w:r>
          </w:p>
        </w:tc>
        <w:tc>
          <w:tcPr>
            <w:tcW w:w="1975" w:type="dxa"/>
          </w:tcPr>
          <w:p w14:paraId="39F21AE8" w14:textId="6DF91FDA" w:rsidR="00585AC6" w:rsidRPr="002012D2" w:rsidRDefault="009750A5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Technical </w:t>
            </w:r>
            <w:r w:rsidR="00740450">
              <w:rPr>
                <w:rFonts w:ascii="Tahoma" w:hAnsi="Tahoma" w:cs="Tahoma"/>
                <w:sz w:val="22"/>
                <w:szCs w:val="22"/>
              </w:rPr>
              <w:t>officer</w:t>
            </w:r>
          </w:p>
        </w:tc>
      </w:tr>
      <w:tr w:rsidR="00ED55FE" w:rsidRPr="00073120" w14:paraId="21624F67" w14:textId="77777777" w:rsidTr="009750A5">
        <w:tc>
          <w:tcPr>
            <w:tcW w:w="1013" w:type="dxa"/>
          </w:tcPr>
          <w:p w14:paraId="2B4EB2A6" w14:textId="77777777" w:rsidR="00ED55FE" w:rsidRPr="00A06060" w:rsidRDefault="00ED55FE" w:rsidP="00585AC6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0528492C" w14:textId="6F1B48E0" w:rsidR="00ED55FE" w:rsidRDefault="00AF28D1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Inspection done and </w:t>
            </w:r>
            <w:r w:rsidR="009750A5">
              <w:rPr>
                <w:rFonts w:ascii="Tahoma" w:hAnsi="Tahoma" w:cs="Tahoma"/>
                <w:sz w:val="20"/>
                <w:szCs w:val="20"/>
              </w:rPr>
              <w:t xml:space="preserve">report </w:t>
            </w:r>
            <w:r>
              <w:rPr>
                <w:rFonts w:ascii="Tahoma" w:hAnsi="Tahoma" w:cs="Tahoma"/>
                <w:sz w:val="20"/>
                <w:szCs w:val="20"/>
              </w:rPr>
              <w:t>submitted</w:t>
            </w:r>
          </w:p>
        </w:tc>
        <w:tc>
          <w:tcPr>
            <w:tcW w:w="1982" w:type="dxa"/>
          </w:tcPr>
          <w:p w14:paraId="758BDFAB" w14:textId="7C0C7C30" w:rsidR="00ED55FE" w:rsidRPr="002012D2" w:rsidRDefault="00ED55FE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1</w:t>
            </w:r>
            <w:r w:rsidR="003C4248">
              <w:rPr>
                <w:rFonts w:ascii="Tahoma" w:hAnsi="Tahoma" w:cs="Tahoma"/>
                <w:sz w:val="22"/>
                <w:szCs w:val="22"/>
              </w:rPr>
              <w:t xml:space="preserve">0 </w:t>
            </w:r>
            <w:r>
              <w:rPr>
                <w:rFonts w:ascii="Tahoma" w:hAnsi="Tahoma" w:cs="Tahoma"/>
                <w:sz w:val="22"/>
                <w:szCs w:val="22"/>
              </w:rPr>
              <w:t>day</w:t>
            </w:r>
            <w:r w:rsidR="00740450">
              <w:rPr>
                <w:rFonts w:ascii="Tahoma" w:hAnsi="Tahoma" w:cs="Tahoma"/>
                <w:sz w:val="22"/>
                <w:szCs w:val="22"/>
              </w:rPr>
              <w:t>s</w:t>
            </w:r>
          </w:p>
        </w:tc>
        <w:tc>
          <w:tcPr>
            <w:tcW w:w="1975" w:type="dxa"/>
          </w:tcPr>
          <w:p w14:paraId="1210964A" w14:textId="28C62CC6" w:rsidR="00ED55FE" w:rsidRPr="002012D2" w:rsidRDefault="009750A5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Technical </w:t>
            </w:r>
            <w:r w:rsidR="00740450">
              <w:rPr>
                <w:rFonts w:ascii="Tahoma" w:hAnsi="Tahoma" w:cs="Tahoma"/>
                <w:sz w:val="22"/>
                <w:szCs w:val="22"/>
              </w:rPr>
              <w:t xml:space="preserve"> officer</w:t>
            </w:r>
          </w:p>
        </w:tc>
      </w:tr>
      <w:tr w:rsidR="008953E4" w:rsidRPr="00073120" w14:paraId="1DF46FC1" w14:textId="77777777" w:rsidTr="009750A5">
        <w:tc>
          <w:tcPr>
            <w:tcW w:w="1013" w:type="dxa"/>
          </w:tcPr>
          <w:p w14:paraId="398E6946" w14:textId="77777777" w:rsidR="008953E4" w:rsidRPr="00A06060" w:rsidRDefault="008953E4" w:rsidP="00585AC6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276981BE" w14:textId="44FE4585" w:rsidR="008953E4" w:rsidRDefault="008953E4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Give feedback </w:t>
            </w:r>
            <w:r w:rsidR="000850F8">
              <w:rPr>
                <w:rFonts w:ascii="Tahoma" w:hAnsi="Tahoma" w:cs="Tahoma"/>
                <w:sz w:val="20"/>
                <w:szCs w:val="20"/>
              </w:rPr>
              <w:t>in case</w:t>
            </w:r>
            <w:r>
              <w:rPr>
                <w:rFonts w:ascii="Tahoma" w:hAnsi="Tahoma" w:cs="Tahoma"/>
                <w:sz w:val="20"/>
                <w:szCs w:val="20"/>
              </w:rPr>
              <w:t xml:space="preserve"> of non-conformities for correction</w:t>
            </w:r>
          </w:p>
        </w:tc>
        <w:tc>
          <w:tcPr>
            <w:tcW w:w="1982" w:type="dxa"/>
          </w:tcPr>
          <w:p w14:paraId="15A30B4D" w14:textId="29812F6E" w:rsidR="008953E4" w:rsidRPr="002012D2" w:rsidRDefault="008953E4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1 day</w:t>
            </w:r>
          </w:p>
        </w:tc>
        <w:tc>
          <w:tcPr>
            <w:tcW w:w="1975" w:type="dxa"/>
          </w:tcPr>
          <w:p w14:paraId="2AF54212" w14:textId="6ECB5B9B" w:rsidR="008953E4" w:rsidRPr="002012D2" w:rsidRDefault="009750A5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Technical</w:t>
            </w:r>
            <w:r w:rsidR="00740450">
              <w:rPr>
                <w:rFonts w:ascii="Tahoma" w:hAnsi="Tahoma" w:cs="Tahoma"/>
                <w:sz w:val="22"/>
                <w:szCs w:val="22"/>
              </w:rPr>
              <w:t xml:space="preserve"> officer</w:t>
            </w:r>
          </w:p>
        </w:tc>
      </w:tr>
      <w:tr w:rsidR="008953E4" w:rsidRPr="00073120" w14:paraId="7970AA05" w14:textId="77777777" w:rsidTr="009750A5">
        <w:tc>
          <w:tcPr>
            <w:tcW w:w="1013" w:type="dxa"/>
          </w:tcPr>
          <w:p w14:paraId="757D606C" w14:textId="77777777" w:rsidR="008953E4" w:rsidRPr="00A06060" w:rsidRDefault="008953E4" w:rsidP="00585AC6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65E915CE" w14:textId="34A727F8" w:rsidR="008953E4" w:rsidRDefault="00E11A74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CD approval process</w:t>
            </w:r>
          </w:p>
        </w:tc>
        <w:tc>
          <w:tcPr>
            <w:tcW w:w="1982" w:type="dxa"/>
          </w:tcPr>
          <w:p w14:paraId="39F6625E" w14:textId="383F1645" w:rsidR="008953E4" w:rsidRPr="002012D2" w:rsidRDefault="008953E4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1</w:t>
            </w:r>
            <w:r w:rsidR="00E11A74">
              <w:rPr>
                <w:rFonts w:ascii="Tahoma" w:hAnsi="Tahoma" w:cs="Tahoma"/>
                <w:sz w:val="22"/>
                <w:szCs w:val="22"/>
              </w:rPr>
              <w:t xml:space="preserve"> day</w:t>
            </w:r>
          </w:p>
        </w:tc>
        <w:tc>
          <w:tcPr>
            <w:tcW w:w="1975" w:type="dxa"/>
          </w:tcPr>
          <w:p w14:paraId="3C288485" w14:textId="5D62D0E3" w:rsidR="008953E4" w:rsidRPr="002012D2" w:rsidRDefault="009750A5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DD-RC</w:t>
            </w:r>
          </w:p>
        </w:tc>
      </w:tr>
      <w:tr w:rsidR="002012D2" w:rsidRPr="00073120" w14:paraId="6BEDE594" w14:textId="77777777" w:rsidTr="009750A5">
        <w:tc>
          <w:tcPr>
            <w:tcW w:w="1013" w:type="dxa"/>
          </w:tcPr>
          <w:p w14:paraId="05F078A1" w14:textId="77777777" w:rsidR="002012D2" w:rsidRPr="00A06060" w:rsidRDefault="002012D2" w:rsidP="00585AC6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75506E49" w14:textId="77777777" w:rsidR="002012D2" w:rsidRDefault="002012D2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Payment and printing of the licence</w:t>
            </w:r>
          </w:p>
        </w:tc>
        <w:tc>
          <w:tcPr>
            <w:tcW w:w="1982" w:type="dxa"/>
          </w:tcPr>
          <w:p w14:paraId="29A3D065" w14:textId="77777777" w:rsidR="002012D2" w:rsidRPr="002012D2" w:rsidRDefault="002012D2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 w:rsidRPr="002012D2">
              <w:rPr>
                <w:rFonts w:ascii="Tahoma" w:hAnsi="Tahoma" w:cs="Tahoma"/>
                <w:sz w:val="22"/>
                <w:szCs w:val="22"/>
              </w:rPr>
              <w:t>1 days</w:t>
            </w:r>
          </w:p>
        </w:tc>
        <w:tc>
          <w:tcPr>
            <w:tcW w:w="1975" w:type="dxa"/>
          </w:tcPr>
          <w:p w14:paraId="0C7E7F7F" w14:textId="77777777" w:rsidR="002012D2" w:rsidRPr="002012D2" w:rsidRDefault="00136DC4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NO</w:t>
            </w:r>
            <w:r w:rsidR="002012D2" w:rsidRPr="002012D2">
              <w:rPr>
                <w:rFonts w:ascii="Tahoma" w:hAnsi="Tahoma" w:cs="Tahoma"/>
                <w:sz w:val="22"/>
                <w:szCs w:val="22"/>
              </w:rPr>
              <w:t>CD-Finance and Applicant</w:t>
            </w:r>
          </w:p>
        </w:tc>
      </w:tr>
      <w:tr w:rsidR="00E11A74" w:rsidRPr="00073120" w14:paraId="5F7862F9" w14:textId="77777777" w:rsidTr="009750A5">
        <w:tc>
          <w:tcPr>
            <w:tcW w:w="1013" w:type="dxa"/>
          </w:tcPr>
          <w:p w14:paraId="4AF89C61" w14:textId="77777777" w:rsidR="00E11A74" w:rsidRPr="00A06060" w:rsidRDefault="00E11A74" w:rsidP="00585AC6">
            <w:pPr>
              <w:pStyle w:val="ListParagraph"/>
              <w:numPr>
                <w:ilvl w:val="0"/>
                <w:numId w:val="3"/>
              </w:numPr>
              <w:ind w:left="342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925" w:type="dxa"/>
          </w:tcPr>
          <w:p w14:paraId="3E94196B" w14:textId="506DA802" w:rsidR="00E11A74" w:rsidRDefault="00E11A74" w:rsidP="00204FE4">
            <w:pPr>
              <w:pStyle w:val="ListParagraph"/>
              <w:ind w:left="0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End (License is generated)</w:t>
            </w:r>
          </w:p>
        </w:tc>
        <w:tc>
          <w:tcPr>
            <w:tcW w:w="1982" w:type="dxa"/>
          </w:tcPr>
          <w:p w14:paraId="529FF217" w14:textId="77777777" w:rsidR="00E11A74" w:rsidRPr="002012D2" w:rsidRDefault="00E11A74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975" w:type="dxa"/>
          </w:tcPr>
          <w:p w14:paraId="5D173C7D" w14:textId="77777777" w:rsidR="00E11A74" w:rsidRDefault="00E11A74" w:rsidP="00204FE4">
            <w:pPr>
              <w:pStyle w:val="ListParagraph"/>
              <w:ind w:left="0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041BFF07" w14:textId="77777777" w:rsidR="00DB018B" w:rsidRDefault="00DB018B"/>
    <w:sectPr w:rsidR="00DB01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CCD41" w16cex:dateUtc="2021-11-15T09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87E6309" w16cid:durableId="253CCD4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6C0A2A"/>
    <w:multiLevelType w:val="hybridMultilevel"/>
    <w:tmpl w:val="42E8382E"/>
    <w:lvl w:ilvl="0" w:tplc="E5741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ED21A3"/>
    <w:multiLevelType w:val="hybridMultilevel"/>
    <w:tmpl w:val="2E4EEFAA"/>
    <w:lvl w:ilvl="0" w:tplc="6CB82C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0145D4"/>
    <w:multiLevelType w:val="hybridMultilevel"/>
    <w:tmpl w:val="3530C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MDczMDQ0srQwNDdR0lEKTi0uzszPAykwqgUA9DoMcywAAAA="/>
  </w:docVars>
  <w:rsids>
    <w:rsidRoot w:val="00585AC6"/>
    <w:rsid w:val="000850F8"/>
    <w:rsid w:val="00093B94"/>
    <w:rsid w:val="00136DC4"/>
    <w:rsid w:val="0015072C"/>
    <w:rsid w:val="001F0E20"/>
    <w:rsid w:val="002012D2"/>
    <w:rsid w:val="002C1380"/>
    <w:rsid w:val="00305477"/>
    <w:rsid w:val="003C4248"/>
    <w:rsid w:val="0055586D"/>
    <w:rsid w:val="00585AC6"/>
    <w:rsid w:val="005A64D3"/>
    <w:rsid w:val="005D2E44"/>
    <w:rsid w:val="006673FB"/>
    <w:rsid w:val="00674172"/>
    <w:rsid w:val="00740450"/>
    <w:rsid w:val="007A44F7"/>
    <w:rsid w:val="00815C75"/>
    <w:rsid w:val="008953E4"/>
    <w:rsid w:val="008E7626"/>
    <w:rsid w:val="00904E2E"/>
    <w:rsid w:val="00940B21"/>
    <w:rsid w:val="009750A5"/>
    <w:rsid w:val="00977BC3"/>
    <w:rsid w:val="00A32105"/>
    <w:rsid w:val="00AF28D1"/>
    <w:rsid w:val="00B5727C"/>
    <w:rsid w:val="00B815BC"/>
    <w:rsid w:val="00D25A69"/>
    <w:rsid w:val="00DB018B"/>
    <w:rsid w:val="00E11A74"/>
    <w:rsid w:val="00E21BB4"/>
    <w:rsid w:val="00ED55FE"/>
    <w:rsid w:val="00F849A6"/>
    <w:rsid w:val="00FA0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57957"/>
  <w15:chartTrackingRefBased/>
  <w15:docId w15:val="{100A670A-F027-4CDB-8776-CC6136404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5A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85AC6"/>
    <w:pPr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585A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references,List Paragraph1"/>
    <w:basedOn w:val="Normal"/>
    <w:link w:val="ListParagraphChar"/>
    <w:uiPriority w:val="34"/>
    <w:qFormat/>
    <w:rsid w:val="00585AC6"/>
    <w:pPr>
      <w:ind w:left="720"/>
    </w:pPr>
  </w:style>
  <w:style w:type="character" w:customStyle="1" w:styleId="ListParagraphChar">
    <w:name w:val="List Paragraph Char"/>
    <w:aliases w:val="references Char,List Paragraph1 Char"/>
    <w:link w:val="ListParagraph"/>
    <w:uiPriority w:val="34"/>
    <w:rsid w:val="00585AC6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673F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673FB"/>
    <w:rPr>
      <w:rFonts w:ascii="Times New Roman" w:eastAsia="Times New Roman" w:hAnsi="Times New Roman" w:cs="Times New Roman"/>
      <w:sz w:val="16"/>
      <w:szCs w:val="16"/>
      <w:lang w:val="en-GB" w:eastAsia="en-GB"/>
    </w:rPr>
  </w:style>
  <w:style w:type="paragraph" w:styleId="FootnoteText">
    <w:name w:val="footnote text"/>
    <w:basedOn w:val="Normal"/>
    <w:link w:val="FootnoteTextChar"/>
    <w:semiHidden/>
    <w:rsid w:val="006673FB"/>
    <w:rPr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6673FB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21B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1B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1BB4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B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BB4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5A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A69"/>
    <w:rPr>
      <w:rFonts w:ascii="Segoe UI" w:eastAsia="Times New Roman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Christine Chesaro</cp:lastModifiedBy>
  <cp:revision>4</cp:revision>
  <dcterms:created xsi:type="dcterms:W3CDTF">2021-11-15T10:35:00Z</dcterms:created>
  <dcterms:modified xsi:type="dcterms:W3CDTF">2022-03-17T09:44:00Z</dcterms:modified>
</cp:coreProperties>
</file>